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p>
      <w:pPr>
        <w:pStyle w:val="FirstParagraph"/>
      </w:pPr>
      <w:r>
        <w:rPr>
          <w:bCs/>
          <w:b/>
        </w:rPr>
        <w:t xml:space="preserve">Date:</w:t>
      </w:r>
      <w:r>
        <w:t xml:space="preserve"> </w:t>
      </w:r>
      <w:r>
        <w:t xml:space="preserve">May 26, 2025</w:t>
      </w:r>
    </w:p>
    <w:p>
      <w:pPr>
        <w:pStyle w:val="BodyText"/>
      </w:pPr>
      <w:r>
        <w:rPr>
          <w:bCs/>
          <w:b/>
        </w:rPr>
        <w:t xml:space="preserve">Recipient:</w:t>
      </w:r>
      <w:r>
        <w:br/>
      </w:r>
      <w:r>
        <w:t xml:space="preserve">Hiring Manager</w:t>
      </w:r>
      <w:r>
        <w:br/>
      </w:r>
      <w:r>
        <w:t xml:space="preserve">National Meteorological Department</w:t>
      </w:r>
      <w:r>
        <w:br/>
      </w:r>
      <w:r>
        <w:t xml:space="preserve">Kuwait City, Kuwait</w:t>
      </w:r>
    </w:p>
    <w:p>
      <w:pPr>
        <w:pStyle w:val="BodyText"/>
      </w:pPr>
      <w:r>
        <w:rPr>
          <w:bCs/>
          <w:b/>
        </w:rPr>
        <w:t xml:space="preserve">Subject: Internship Application Letter for Meteorologist Position in Kuwait City</w:t>
      </w:r>
    </w:p>
    <w:p>
      <w:pPr>
        <w:pStyle w:val="BodyText"/>
      </w:pPr>
      <w:r>
        <w:t xml:space="preserve">Dear Hiring Manager,</w:t>
      </w:r>
      <w:r>
        <w:t xml:space="preserve"> </w:t>
      </w:r>
      <w:r>
        <w:t xml:space="preserve">I am writing this Internship Application Letter with profound enthusiasm to express my unwavering interest in the Meteorologist Internship position at your esteemed National Meteorological Department, located in the vibrant heart of Kuwait City. As a dedicated environmental science student with an exceptional focus on atmospheric sciences, I have long admired Kuwait's pioneering role in meteorological research within arid climates. The opportunity to contribute to your team in Kuwait Kuwait City represents not merely a professional milestone, but a deeply personal commitment to advancing weather science in one of the world’s most climatically dynamic regions.</w:t>
      </w:r>
      <w:r>
        <w:t xml:space="preserve"> </w:t>
      </w:r>
      <w:r>
        <w:t xml:space="preserve">My academic journey at the American University of Sharjah has equipped me with rigorous theoretical and practical skills directly applicable to meteorological work. I completed my Bachelor of Science in Environmental Science with a specialization in Atmospheric Dynamics, graduating with honors (GPA: 3.8/4.0). My coursework included advanced subjects such as Numerical Weather Prediction, Climate Modeling, Remote Sensing Applications, and Hydrology – all complemented by hands-on experience using WRF (Weather Research and Forecasting) models and GIS software. In my capstone project titled "Sandstorm Prediction in Arid Regions: A Case Study of Arabian Peninsula Dust Events," I developed a machine learning algorithm that improved dust storm forecasting accuracy by 22% compared to traditional methods. This research directly aligns with the critical challenges faced in Kuwait Kuwait City, where intense sandstorms and extreme temperature fluctuations necessitate sophisticated predictive systems.</w:t>
      </w:r>
      <w:r>
        <w:t xml:space="preserve"> </w:t>
      </w:r>
      <w:r>
        <w:t xml:space="preserve">What excites me most about this opportunity is the chance to apply my skills within the unique environmental context of Kuwait. The desert climate of Kuwait City presents unparalleled meteorological complexities: from sudden temperature spikes exceeding 50°C to seasonal Khamsin winds that transport sand across regional boundaries. These conditions demand innovative approaches beyond textbook meteorology, and I am eager to contribute to your team’s efforts in developing localized early-warning systems for the Gulf region. Having spent two months studying regional climate patterns during a field research expedition in Al-Ardhiya, I witnessed firsthand how precise forecasting impacts public safety and infrastructure resilience – particularly during events like the 2023 dust storm that disrupted flights at Kuwait International Airport. My technical proficiency with weather radars, satellite data analysis (using GOES and Himawari platforms), and Python-based data processing tools positions me to immediately support your operational needs.</w:t>
      </w:r>
      <w:r>
        <w:t xml:space="preserve"> </w:t>
      </w:r>
      <w:r>
        <w:t xml:space="preserve">Beyond my academic background, I possess a profound understanding of Kuwait’s environmental priorities. As the nation advances its National Climate Strategy 2050 – which emphasizes sustainable water management and climate-resilient urban planning – your department plays a pivotal role in translating meteorological insights into actionable policies. I am particularly inspired by your recent initiative to integrate AI-driven forecasting into coastal flood warnings, an area where Kuwait City’s vulnerability to rare but severe flash flooding requires cutting-edge expertise. My internship would focus on enhancing these systems through data validation and model refinement, ensuring the accuracy demanded by Kuwait's strategic climate goals.</w:t>
      </w:r>
      <w:r>
        <w:t xml:space="preserve"> </w:t>
      </w:r>
      <w:r>
        <w:t xml:space="preserve">I recognize that success as a Meteorologist in Kuwait requires more than technical competence; it demands cultural sensitivity and collaborative spirit. Having lived for six months in Al-Asimah Governorate during my university exchange program, I developed fluency in Arabic (B1 level) and deep respect for local customs – essential assets when liaising with communities affected by weather events. My previous internship at the Dubai Meteorological Office taught me to navigate multicultural teams while delivering critical forecasts under pressure. I understand that in Kuwait Kuwait City, where tourism and energy infrastructure converge on a narrow coastline, meteorological accuracy directly impacts millions of lives daily.</w:t>
      </w:r>
      <w:r>
        <w:t xml:space="preserve"> </w:t>
      </w:r>
      <w:r>
        <w:t xml:space="preserve">The National Meteorological Department’s reputation for excellence makes this opportunity profoundly meaningful to my career trajectory. Your department’s work on the Gulf Climate Monitoring Network has set global benchmarks for desert-region forecasting, and I am eager to learn from experts who have developed solutions adopted by 12 neighboring nations. This internship would be the essential bridge between my academic foundation and professional contribution – allowing me to apply classroom knowledge while absorbing the nuanced understanding of Kuwait’s atmospheric systems that only local experience can provide.</w:t>
      </w:r>
      <w:r>
        <w:t xml:space="preserve"> </w:t>
      </w:r>
      <w:r>
        <w:t xml:space="preserve">I am particularly drawn to how your department champions youth development through mentorship programs like "Future Weather Leaders," which aligns with my own commitment to advancing meteorology in the Arab world. Having co-organized a regional student conference on Climate Adaptation in the Gulf, I understand the importance of knowledge transfer and would be honored to contribute to such initiatives during my internship. My proactive approach includes preparing a portfolio of potential research projects focused on Kuwait City’s microclimate variations – including how urban density affects heat island intensity and how seasonal wind patterns influence air quality.</w:t>
      </w:r>
      <w:r>
        <w:t xml:space="preserve"> </w:t>
      </w:r>
      <w:r>
        <w:t xml:space="preserve">In closing, this Internship Application Letter represents more than an application; it reflects my dedication to becoming a skilled Meteorologist who can serve the specific needs of Kuwait. I am prepared to bring relentless diligence, technical aptitude, and cultural respect to your team in Kuwait City. My resume (attached) provides further detail on my qualifications, including certifications in Emergency Management and Weather Risk Assessment from the World Meteorological Organization.</w:t>
      </w:r>
      <w:r>
        <w:t xml:space="preserve"> </w:t>
      </w:r>
      <w:r>
        <w:t xml:space="preserve">Thank you for considering my application. I welcome the opportunity to discuss how my analytical skills and passion for desert meteorology can support your department’s mission to safeguard Kuwait Kuwait City through scientific excellence. I am available for an interview at your earliest convenience and look forward to contributing meaningfully to your pioneering work.</w:t>
      </w:r>
      <w:r>
        <w:t xml:space="preserve"> </w:t>
      </w:r>
      <w:r>
        <w:t xml:space="preserve">Sincerely,</w:t>
      </w:r>
      <w:r>
        <w:br/>
      </w:r>
      <w:r>
        <w:t xml:space="preserve">Fatima Al-Sulaiman</w:t>
      </w:r>
      <w:r>
        <w:br/>
      </w:r>
      <w:r>
        <w:t xml:space="preserve">Student ID: ASU-ENV2025-MET</w:t>
      </w:r>
      <w:r>
        <w:br/>
      </w:r>
      <w:r>
        <w:t xml:space="preserve">American University of Sharjah, UAE</w:t>
      </w:r>
      <w:r>
        <w:br/>
      </w:r>
      <w:r>
        <w:t xml:space="preserve">fatima.alsulaiman@email.com | +971 50 XXX 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5-30T20:45:09Z</dcterms:created>
  <dcterms:modified xsi:type="dcterms:W3CDTF">2026-05-30T20:45:09Z</dcterms:modified>
</cp:coreProperties>
</file>

<file path=docProps/custom.xml><?xml version="1.0" encoding="utf-8"?>
<Properties xmlns="http://schemas.openxmlformats.org/officeDocument/2006/custom-properties" xmlns:vt="http://schemas.openxmlformats.org/officeDocument/2006/docPropsVTypes"/>
</file>